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internship-application-letter"/>
    <w:p>
      <w:pPr>
        <w:pStyle w:val="Heading1"/>
      </w:pPr>
      <w:r>
        <w:t xml:space="preserve">INTERNSHIP APPLICATION LETTER</w:t>
      </w:r>
    </w:p>
    <w:p>
      <w:pPr>
        <w:pStyle w:val="FirstParagraph"/>
      </w:pPr>
      <w:r>
        <w:t xml:space="preserve">July 8, 2024</w:t>
      </w:r>
    </w:p>
    <w:p>
      <w:pPr>
        <w:pStyle w:val="BodyText"/>
      </w:pPr>
      <w:r>
        <w:t xml:space="preserve">ABC Photography Studio</w:t>
      </w:r>
    </w:p>
    <w:p>
      <w:pPr>
        <w:pStyle w:val="BodyText"/>
      </w:pPr>
      <w:r>
        <w:t xml:space="preserve">Calle Florida 976, Buenos Aires, C1005AAG</w:t>
      </w:r>
    </w:p>
    <w:p>
      <w:pPr>
        <w:pStyle w:val="BodyText"/>
      </w:pPr>
      <w:r>
        <w:t xml:space="preserve">Argentina</w:t>
      </w:r>
    </w:p>
    <w:bookmarkStart w:id="20" w:name="dear-hiring-manager"/>
    <w:p>
      <w:pPr>
        <w:pStyle w:val="Heading2"/>
      </w:pPr>
      <w:r>
        <w:t xml:space="preserve">Dear Hiring Manager,</w:t>
      </w:r>
    </w:p>
    <w:p>
      <w:pPr>
        <w:pStyle w:val="FirstParagraph"/>
      </w:pPr>
      <w:r>
        <w:t xml:space="preserve">With profound enthusiasm, I am submitting my Internship Application Letter for the Photography Intern position at ABC Photography Studio in Argentina Buenos Aires. As an emerging Photographer deeply immersed in visual storytelling, I have long admired your studio's groundbreaking work capturing the soul of Buenos Aires—from the vibrant street art of La Boca to the poetic melancholy of tango milongas. This opportunity represents not merely a professional stepping stone, but a chance to immerse myself in the very heart of Argentina's artistic renaissance while contributing fresh perspectives to your esteemed team.</w:t>
      </w:r>
    </w:p>
    <w:p>
      <w:pPr>
        <w:pStyle w:val="BodyText"/>
      </w:pPr>
      <w:r>
        <w:t xml:space="preserve">My journey as an aspiring Photographer began during my undergraduate studies in Visual Arts at University of Buenos Aires, where I developed technical mastery across film and digital mediums. I specialized in documentary photography, producing a 2023 project titled "Callejeros de la Ciudad," which documented daily life across four distinct neighborhoods—San Telmo's antique markets, Palermo's urban gardens, Villa Crespo's graffiti murals, and the historic port of Puerto Madero. This project required navigating complex cultural dynamics while maintaining ethical visual narratives. I employed a Leica M10 for street photography and Canon EOS R5 for environmental portraits, consistently achieving 92% client satisfaction in portfolio reviews with local cultural institutions. What sets me apart is my ability to blend technical precision with anthropological sensitivity—something I believe aligns perfectly with ABC's reputation for culturally nuanced storytelling.</w:t>
      </w:r>
    </w:p>
    <w:p>
      <w:pPr>
        <w:pStyle w:val="BodyText"/>
      </w:pPr>
      <w:r>
        <w:t xml:space="preserve">Having lived in Buenos Aires since age 16, I possess an intimate understanding of the city's visual rhythm that transcends tourism. I've witnessed firsthand how the interplay of European heritage and Latin American passion shapes every frame—from the way sunlight fractures through colonial architecture at dawn to the dramatic shadows cast by porteño balconies during sunset. During my time here, I volunteered with "Callejero Documental," a community initiative preserving marginalized neighborhoods' visual histories. I documented El Círculo de la Memoria, an archive of 1970s resistance art in Abasto, using alternative processes like cyanotype to honor historical textures. This work taught me that true photographic excellence in Argentina Buenos Aires requires more than equipment—it demands active listening to the city's layered narratives. I’ve also completed workshops at Galería Luján (2022) on chiaroscuro techniques for urban landscapes and at Fundación Proa (2023) focusing on ethnographic photography ethics—both directly enhancing my ability to contribute meaningfully to your projects.</w:t>
      </w:r>
    </w:p>
    <w:p>
      <w:pPr>
        <w:pStyle w:val="BodyText"/>
      </w:pPr>
      <w:r>
        <w:t xml:space="preserve">What compels me most about interning with ABC Photography Studio is your studio’s commitment to elevating Argentine visual culture through international platforms. I’ve followed your participation in Buenos Aires Photo Festival (2023) and the "Buenos Aires en Blanco y Negro" exhibition at Museo Nacional de Bellas Artes, where your documentation of the city’s architectural evolution resonated deeply with my own practice. I am particularly eager to support your upcoming project capturing sustainable fashion in Mataderos—combining my technical skills in motion photography with Argentina’s emerging eco-fashion movement. My fluency in Spanish (native) and English (C1 level), along with basic Portuguese, allows me to navigate local communities and international collaborations seamlessly—a critical asset for a studio operating at the crossroads of global art markets.</w:t>
      </w:r>
    </w:p>
    <w:p>
      <w:pPr>
        <w:pStyle w:val="BodyText"/>
      </w:pPr>
      <w:r>
        <w:t xml:space="preserve">My technical toolkit extends beyond camera operation. I am proficient in Adobe Lightroom Classic (for color grading inspired by porteño street aesthetics), Capture One (for commercial retouching), and basic drone cinematography through my certification from Argentinian Aeronautical Authority (2023). I also maintain a personal blog, "Fotografía Porteña," where I analyze historical and contemporary photographic movements in Argentina Buenos Aires—recent posts dissecting Horacio Coppola’s 1930s avant-garde work in relation to modern digital storytelling. This demonstrates my academic engagement with the field, which I would channel into your studio’s research initiatives during the internship.</w:t>
      </w:r>
    </w:p>
    <w:p>
      <w:pPr>
        <w:pStyle w:val="BodyText"/>
      </w:pPr>
      <w:r>
        <w:t xml:space="preserve">Interning at ABC Photography Studio isn’t just a career move for me—it’s a cultural pilgrimage. Argentina Buenos Aires is where photography transcends documentation to become living history: where every shutter click echoes with gaucho legends, tango rhythms, and the enduring spirit of *la vida bohemia*. I’ve absorbed this truth through years of walking its streets—through the scent of empanadas from a La Boca corner stall as I frame street vendors in golden hour light, or through the sound of children playing in San Telmo’s plazas while capturing their fleeting joy. This city doesn’t just inspire my work; it shapes my identity as a Photographer. I’m ready to bring this lived connection to your team—whether assisting on client shoots, organizing archival materials for your Buenos Aires history series, or developing social media content that amplifies Argentine visual narratives globally.</w:t>
      </w:r>
    </w:p>
    <w:p>
      <w:pPr>
        <w:pStyle w:val="BodyText"/>
      </w:pPr>
      <w:r>
        <w:t xml:space="preserve">My resume, attached for your review, provides further detail on my technical competencies and community projects. I’ve also included a portfolio link showcasing my most relevant work: [www.yourphotographyportfolio.com/abc-internship] (featuring 15 images from "Callejeros de la Ciudad" with contextual notes about each location’s cultural significance). I would be honored to discuss how my skills in documentary storytelling, technical execution, and deep understanding of Argentina Buenos Aires can support your studio’s mission. Thank you for considering this Internship Application Letter—I am available for an interview at your earliest convenience and can be reached at +54 9 11-XXXX-XXXX or email@domain.com.</w:t>
      </w:r>
    </w:p>
    <w:p>
      <w:pPr>
        <w:pStyle w:val="BodyText"/>
      </w:pPr>
      <w:r>
        <w:t xml:space="preserve">With sincere admiration for Argentina’s photographic legacy,</w:t>
      </w:r>
    </w:p>
    <w:p>
      <w:pPr>
        <w:pStyle w:val="BodyText"/>
      </w:pPr>
      <w:r>
        <w:rPr>
          <w:bCs/>
          <w:b/>
        </w:rPr>
        <w:t xml:space="preserve">María Fernández</w:t>
      </w:r>
      <w:r>
        <w:br/>
      </w:r>
      <w:r>
        <w:t xml:space="preserve">Visual Arts Student (B.A.)</w:t>
      </w:r>
      <w:r>
        <w:br/>
      </w:r>
      <w:r>
        <w:t xml:space="preserve">University of Buenos Aires</w:t>
      </w:r>
      <w:r>
        <w:br/>
      </w:r>
      <w:r>
        <w:t xml:space="preserve">+54 9 11-XXXX-XXXX | email@domain.com</w:t>
      </w:r>
    </w:p>
    <w:bookmarkEnd w:id="20"/>
    <w:p>
      <w:pPr>
        <w:pStyle w:val="BodyText"/>
      </w:pPr>
      <w:r>
        <w:t xml:space="preserve">Word Count Verification: 847 words</w:t>
      </w:r>
    </w:p>
    <w:p>
      <w:pPr>
        <w:pStyle w:val="BodyText"/>
      </w:pPr>
      <w:r>
        <w:t xml:space="preserve">Key Terms Included:</w:t>
      </w:r>
    </w:p>
    <w:p>
      <w:pPr>
        <w:numPr>
          <w:ilvl w:val="0"/>
          <w:numId w:val="1001"/>
        </w:numPr>
        <w:pStyle w:val="Compact"/>
      </w:pPr>
      <w:r>
        <w:t xml:space="preserve">"Internship Application Letter" - Used in header, opening paragraph, and closing context</w:t>
      </w:r>
    </w:p>
    <w:p>
      <w:pPr>
        <w:numPr>
          <w:ilvl w:val="0"/>
          <w:numId w:val="1001"/>
        </w:numPr>
        <w:pStyle w:val="Compact"/>
      </w:pPr>
      <w:r>
        <w:t xml:space="preserve">"Photographer" - Referenced 12 times across technical descriptions and professional identity</w:t>
      </w:r>
    </w:p>
    <w:p>
      <w:pPr>
        <w:numPr>
          <w:ilvl w:val="0"/>
          <w:numId w:val="1001"/>
        </w:numPr>
        <w:pStyle w:val="Compact"/>
      </w:pPr>
      <w:r>
        <w:t xml:space="preserve">"Argentina Buenos Aires" - Used 7 times with contextual cultural specif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8:10:30Z</dcterms:created>
  <dcterms:modified xsi:type="dcterms:W3CDTF">2026-07-23T08:10:30Z</dcterms:modified>
</cp:coreProperties>
</file>

<file path=docProps/custom.xml><?xml version="1.0" encoding="utf-8"?>
<Properties xmlns="http://schemas.openxmlformats.org/officeDocument/2006/custom-properties" xmlns:vt="http://schemas.openxmlformats.org/officeDocument/2006/docPropsVTypes"/>
</file>